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t_gtsummary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u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u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add_rownames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hu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nt_size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Registered S3 method overwritten by 'ftExtra':</w:t>
      </w:r>
      <w:r>
        <w:br/>
      </w:r>
      <w:r>
        <w:rPr>
          <w:rStyle w:val="VerbatimChar"/>
        </w:rPr>
        <w:t xml:space="preserve">  method                  from     </w:t>
      </w:r>
      <w:r>
        <w:br/>
      </w:r>
      <w:r>
        <w:rPr>
          <w:rStyle w:val="VerbatimChar"/>
        </w:rPr>
        <w:t xml:space="preserve">  as_flextable.data.frame flex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4"/>
        <w:gridCol w:w="1144"/>
        <w:gridCol w:w="1144"/>
        <w:gridCol w:w="1144"/>
        <w:gridCol w:w="1345"/>
        <w:gridCol w:w="1144"/>
        <w:gridCol w:w="1345"/>
        <w:gridCol w:w="1345"/>
        <w:gridCol w:w="1345"/>
        <w:gridCol w:w="1144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  <w:gridCol w:w="1345"/>
      </w:tblGrid>
      <w:tr>
        <w:trPr>
          <w:trHeight w:val="639" w:hRule="auto"/>
        </w:trPr>
        body1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3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4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7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9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9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single" w:sz="3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1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</w:tr>
      <w:tr>
        <w:trPr>
          <w:trHeight w:val="577" w:hRule="auto"/>
        </w:trPr>
        body2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peed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0 (4.0, 4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.0 (7.0, 7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.5 (4.0, 9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.0 (12.0, 12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.0 (8.0, 8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1.0 (11.0, 11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0.0 (10.0, 10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.5 (12.0, 15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.0 (7.0, 7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.0 (12.0, 12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.5 (11.5, 14.5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1.5 (11.0, 12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.0 (16.0, 20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.0 (10.0, 13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.5 (14.0, 19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.5 (16.0, 17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.0 (18.0, 18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.0 (13.0, 19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0.0 (20.0, 20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.0 (17.0, 17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0.0 (20.0, 20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9.0 (15.0, 23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9.0 (18.0, 20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4.0 (14.0, 14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0.0 (20.0, 20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.0 (22.0, 22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9.0 (19.0, 19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4.0 (24.0, 24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.0 (18.0, 18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4.0 (14.0, 14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.0 (18.0, 18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5.0 (25.0, 25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4.0 (24.0, 24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4.0 (24.0, 24.0)</w:t>
            </w:r>
          </w:p>
        </w:tc>
        <w:tc>
          <w:tcPr>
            <w:tcBorders>
              <w:bottom w:val="single" w:sz="6" w:space="0" w:color="000000"/>
              <w:top w:val="single" w:sz="3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4.0 (24.0, 24.0)</w:t>
            </w:r>
          </w:p>
        </w:tc>
      </w:tr>
      <w:tr>
        <w:trPr>
          <w:trHeight w:val="617" w:hRule="auto"/>
        </w:trPr>
        body3
        <w:tc>
          <w:tcPr>
            <w:gridSpan w:val="36"/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20" w:before="120" w:line="240"/>
              <w:ind w:left="120" w:right="1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edian (Q1, Q3)</w:t>
            </w:r>
          </w:p>
        </w:tc>
      </w:tr>
    </w:tbl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t_gtsummary</dc:title>
  <dc:creator/>
  <cp:keywords/>
  <dcterms:created xsi:type="dcterms:W3CDTF">2024-11-08T14:48:26Z</dcterms:created>
  <dcterms:modified xsi:type="dcterms:W3CDTF">2024-11-08T1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